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bookmarkStart w:id="20" w:name="supplementary-tables"/>
    <w:p>
      <w:pPr>
        <w:pStyle w:val="Heading2"/>
      </w:pPr>
      <w:r>
        <w:t xml:space="preserve">Supplementary Tables</w:t>
      </w:r>
    </w:p>
    <w:p>
      <w:pPr>
        <w:pStyle w:val="FirstParagraph"/>
      </w:pPr>
      <w:r>
        <w:rPr>
          <w:bCs/>
          <w:b/>
        </w:rPr>
        <w:t xml:space="preserve">Supplementary table 1.</w:t>
      </w:r>
      <w:r>
        <w:t xml:space="preserve"> </w:t>
      </w:r>
      <w:r>
        <w:t xml:space="preserve">Baseline covariates by study. Note Odigari 2016 is not included as all samples are from village water sources and did not have associated household covariates, so all Odigari 2016 estimates are unadjusted</w:t>
      </w:r>
      <w:commentRangeStart w:id="0"/>
      <w:r>
        <w:t xml:space="preserve">.</w:t>
      </w:r>
      <w:commentRangeEnd w:id="0"/>
      <w:r>
        <w:rPr>
          <w:rStyle w:val="CommentReference"/>
        </w:rPr>
        <w:commentReference w:id="0"/>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190"/>
        <w:gridCol w:w="2061"/>
        <w:gridCol w:w="1679"/>
        <w:gridCol w:w="1746"/>
        <w:gridCol w:w="2061"/>
        <w:gridCol w:w="1603"/>
        <w:gridCol w:w="2061"/>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oehm 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ese 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einbaum 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uhrmeister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Holcomb 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Kwong 2021</w:t>
            </w:r>
          </w:p>
        </w:tc>
      </w:tr>
      <w:tr>
        <w:trPr>
          <w:cantSplit/>
          <w:trHeight w:val="52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hold</w:t>
              <w:br/>
              <w:t xml:space="preserve">wealt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97 (2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39 (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11 (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42 (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1 (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89 (24.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0 (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4 (1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16 (2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94 (2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5 (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88 (26.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78 (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91 (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40 (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02 (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0 (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75 (25.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15 (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14 (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41 (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2 (2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2 (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81 (23.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28 (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7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people</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25 (4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71 (7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35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28 (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60 (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72 (37.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t;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97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1 (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42 (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22 (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1 (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41 (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8 (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4 (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6 (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0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5 (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0 (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9 (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 (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mber of rooms</w:t>
              <w:br/>
              <w:t xml:space="preserve">in the househol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0 (4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t;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18 (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4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610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7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33 (100%)</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ll constru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8 (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76 (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02 (3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0 (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28 (2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52 (8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6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08 (6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48 (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05 (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7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mproved floo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83 (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33 (9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692 (8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08 (8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7 (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9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8 (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8 (8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5 (1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7 (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of construc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69 (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 (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72 (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63 (6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129 (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557 (9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65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lectric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90 (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80 (1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65 (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24 (4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 (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6 (4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50 (5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12 (8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3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86 (5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54 (8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07 (5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4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9 (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ather in</w:t>
              <w:br/>
              <w:t xml:space="preserve">agricultu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52 (3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59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31 (3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46 (31.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6 (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4 (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05 (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89 (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3 (1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88 (6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879 (6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87 (68.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65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cres of</w:t>
              <w:br/>
              <w:t xml:space="preserve">land own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1 (0.1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 (0.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3 (0.2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2 (0.211)</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0 [0.0100, 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 [1.00, 3.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2.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00 [0.0100, 3.1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8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032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9 (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65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4 (4.4%)</w:t>
            </w:r>
          </w:p>
        </w:tc>
      </w:tr>
      <w:tr>
        <w:trPr>
          <w:cantSplit/>
          <w:trHeight w:val="52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2 (2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13 (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9 (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1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05 (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41 (4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04 (1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3 (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84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rimary (1-5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8 (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30 (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10 (3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42 (3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condary (&gt;5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08 (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87 (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07 (52.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econdary (&gt;5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37 (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ncomplete Prima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94 (5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5 (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ernal</w:t>
              <w:b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an (S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4 (6.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5.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9 (5.03)</w:t>
            </w:r>
          </w:p>
        </w:tc>
      </w:tr>
      <w:tr>
        <w:trPr>
          <w:cantSplit/>
          <w:trHeight w:val="55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dian [Min, Ma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 [14.9,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 [15.0, 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 [NA, 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 [15.0, 43.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ss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26 (1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 (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65 (1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r>
    </w:tbl>
    <w:p>
      <w:pPr>
        <w:pStyle w:val="BodyText"/>
      </w:pPr>
      <w:r>
        <w:rPr>
          <w:bCs/>
          <w:b/>
        </w:rPr>
        <w:t xml:space="preserve">Supplementary table 2.</w:t>
      </w:r>
      <w:r>
        <w:t xml:space="preserve"> </w:t>
      </w:r>
      <w:r>
        <w:t xml:space="preserve">Unadjusted and adjusted results by study, sample, and targ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6"/>
        <w:gridCol w:w="1028"/>
        <w:gridCol w:w="1264"/>
        <w:gridCol w:w="1390"/>
        <w:gridCol w:w="1209"/>
        <w:gridCol w:w="1390"/>
        <w:gridCol w:w="1094"/>
        <w:gridCol w:w="1296"/>
        <w:gridCol w:w="1329"/>
        <w:gridCol w:w="1083"/>
        <w:gridCol w:w="1116"/>
        <w:gridCol w:w="1176"/>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djusted</w:t>
              <w:br/>
              <w:t xml:space="preserve">p-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osi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egative,</w:t>
              <w:br/>
              <w:t xml:space="preserve">Contr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br/>
              <w:t xml:space="preserve">observation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4,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4,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5,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5,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2 (95% CI: 0.8,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2 (95% CI: 0.8,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3 (95% CI: 0.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3 (95% CI: 0.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7, 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6,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2 (95% CI: 0.1,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2 (95% CI: 0.1,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5 (95% CI: 0.8, 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4 (95% CI: 0.7,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3 (95% CI: 0.1,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3 (95% CI: 0.1,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3,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3,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w:t>
              <w:br/>
              <w:t xml:space="preserve">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4 (95% CI: 0.5,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4 (95% CI: 0.5,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4 (95% CI: 0.5,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4 (95% CI: 0.5,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7 (95% CI: 0.6,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5 (95% CI: 0.2,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5 (95% CI: 0.2,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5 (95% CI: 0.2,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5 (95% CI: 0.2,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3 (95% CI: 0.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3 (95% CI: 0.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5,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5,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2 (95% CI: 0.1,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2 (95% CI: 0.1,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6,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5,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3 (95% CI: 0.1,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3 (95% CI: 0.1,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4,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4,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3,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w:t>
              <w:br/>
              <w:t xml:space="preserve">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8,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8,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2.1 (95% CI: 0.5, 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3,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3,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3,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3,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8,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8,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8,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8,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2,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2,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2,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2,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6,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6,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6,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6,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4 (95% CI: 0.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4 (95% CI: 0.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4 (95% CI: 0.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4 (95% CI: 0.2,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5,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5,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5,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5,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rotozo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5,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5,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4,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5,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5,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3,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1,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9,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9,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9,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9,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w:t>
              <w:br/>
              <w:t xml:space="preserve">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S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6,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4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6,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5,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5,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5,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5,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8,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8,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8,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8,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3 (95% CI: 0.6,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6,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3 (95% CI: 0.6,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6,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3 (95% CI: 0.6,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2 (95% CI: 0.6,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8</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1,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6 (95% CI: 0.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4,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5,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5,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4 (95% CI: 0.5,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4 (95% CI: 0.5,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5,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5,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6,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4 (95% CI: 0.5,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4 (95% CI: 0.5, 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1 (95% CI: 0.5,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5,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5,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5,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anim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9,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7,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5,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9 (95% CI: 0.5,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r>
      <w:tr>
        <w:trPr>
          <w:cantSplit/>
          <w:trHeight w:val="52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3,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 sample</w:t>
              <w:br/>
              <w:t xml:space="preserve">ty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pathog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general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human MS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bacte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y</w:t>
              <w:br/>
              <w:t xml:space="preserve">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1 (95% CI: 0.8,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estimat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8 (95% CI: 0.3,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R=0.7 (95% CI: 0.3, 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20"/>
    <w:sectPr w:rsidR="00702FC1" w:rsidRPr="00702FC1" w:rsidSect="0027406B">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Arrange and harmonize covariate levels for the table. This doesn’t effect the analysis because it is done study-by-study, but affects the table formatting</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Mahbubur Rahman, Sammy Njenga, Rassul Nala, Ayse Ercumen (middle order not finalized)</dc:creator>
  <cp:keywords/>
  <dcterms:created xsi:type="dcterms:W3CDTF">2021-06-29T04:39:59Z</dcterms:created>
  <dcterms:modified xsi:type="dcterms:W3CDTF">2021-06-29T04:3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